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7903" w:rsidRDefault="00D97903" w:rsidP="00D97903">
      <w:pPr>
        <w:contextualSpacing/>
      </w:pPr>
      <w:r>
        <w:t>Josh Bowden</w:t>
      </w:r>
    </w:p>
    <w:p w:rsidR="00D97903" w:rsidRDefault="00D97903" w:rsidP="00D97903">
      <w:pPr>
        <w:contextualSpacing/>
      </w:pPr>
      <w:r>
        <w:t>Professor Sasaki</w:t>
      </w:r>
    </w:p>
    <w:p w:rsidR="00D97903" w:rsidRDefault="00D97903" w:rsidP="00D97903">
      <w:pPr>
        <w:contextualSpacing/>
      </w:pPr>
      <w:r>
        <w:t>CS 330 – Discrete Structures</w:t>
      </w:r>
    </w:p>
    <w:p w:rsidR="00D97903" w:rsidRDefault="00D97903" w:rsidP="00D97903">
      <w:pPr>
        <w:contextualSpacing/>
      </w:pPr>
      <w:r>
        <w:t>6 March 2016</w:t>
      </w:r>
    </w:p>
    <w:p w:rsidR="00D97903" w:rsidRDefault="00D97903" w:rsidP="00A709AB">
      <w:pPr>
        <w:contextualSpacing/>
        <w:jc w:val="center"/>
      </w:pPr>
      <w:r>
        <w:t>Homework 5</w:t>
      </w:r>
    </w:p>
    <w:p w:rsidR="00D97903" w:rsidRDefault="00D97903" w:rsidP="000123BE">
      <w:pPr>
        <w:pStyle w:val="ListParagraph"/>
        <w:numPr>
          <w:ilvl w:val="0"/>
          <w:numId w:val="1"/>
        </w:numPr>
        <w:contextualSpacing w:val="0"/>
      </w:pPr>
      <w:r w:rsidRPr="00D97903">
        <w:t>Points = 2: There are 4 major auto routes from Boston to Detroit and 6 from Detroit to Los Angeles. How many major auto</w:t>
      </w:r>
      <w:r>
        <w:t xml:space="preserve"> </w:t>
      </w:r>
      <w:r w:rsidRPr="00D97903">
        <w:t>routes are there from Boston to Los Angeles via Detroit?</w:t>
      </w:r>
    </w:p>
    <w:p w:rsidR="00D97903" w:rsidRPr="000123BE" w:rsidRDefault="00E14519" w:rsidP="009E52D8">
      <w:pPr>
        <w:pStyle w:val="ListParagraph"/>
        <w:contextualSpacing w:val="0"/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4 </m:t>
              </m:r>
              <m:r>
                <m:rPr>
                  <m:nor/>
                </m:rPr>
                <w:rPr>
                  <w:rFonts w:ascii="Cambria Math" w:hAnsi="Cambria Math"/>
                </w:rPr>
                <m:t>routes from Boston to Detroit</m:t>
              </m:r>
            </m:e>
          </m:d>
          <m:r>
            <w:rPr>
              <w:rFonts w:ascii="Cambria Math" w:hAnsi="Cambria Math"/>
            </w:rPr>
            <m:t xml:space="preserve"> × 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6 </m:t>
              </m:r>
              <m:r>
                <m:rPr>
                  <m:nor/>
                </m:rPr>
                <w:rPr>
                  <w:rFonts w:ascii="Cambria Math" w:hAnsi="Cambria Math"/>
                </w:rPr>
                <m:t>routes from Detroit to Los Angeles</m:t>
              </m:r>
            </m:e>
          </m:d>
          <m:r>
            <w:rPr>
              <w:rFonts w:ascii="Cambria Math" w:hAnsi="Cambria Math"/>
            </w:rPr>
            <m:t>=24</m:t>
          </m:r>
        </m:oMath>
      </m:oMathPara>
    </w:p>
    <w:p w:rsidR="00D97903" w:rsidRDefault="00D97903" w:rsidP="009E52D8">
      <w:pPr>
        <w:pStyle w:val="ListParagraph"/>
        <w:numPr>
          <w:ilvl w:val="0"/>
          <w:numId w:val="1"/>
        </w:numPr>
        <w:spacing w:after="0"/>
        <w:contextualSpacing w:val="0"/>
      </w:pPr>
      <w:r w:rsidRPr="00D97903">
        <w:t>Points = 3: How many positive integers between 5 and 31</w:t>
      </w:r>
    </w:p>
    <w:p w:rsidR="00D97903" w:rsidRDefault="00D97903" w:rsidP="009E52D8">
      <w:pPr>
        <w:pStyle w:val="ListParagraph"/>
        <w:numPr>
          <w:ilvl w:val="1"/>
          <w:numId w:val="1"/>
        </w:numPr>
        <w:spacing w:after="0"/>
        <w:contextualSpacing w:val="0"/>
      </w:pPr>
      <w:r w:rsidRPr="00D97903">
        <w:t>Ar</w:t>
      </w:r>
      <w:r>
        <w:t>e divisible by 3? List them.</w:t>
      </w:r>
    </w:p>
    <w:p w:rsidR="009E52D8" w:rsidRPr="009E52D8" w:rsidRDefault="009E52D8" w:rsidP="009E52D8">
      <w:pPr>
        <w:pStyle w:val="ListParagraph"/>
        <w:ind w:left="1440"/>
        <w:contextualSpacing w:val="0"/>
      </w:pPr>
      <m:oMathPara>
        <m:oMathParaPr>
          <m:jc m:val="left"/>
        </m:oMathParaPr>
        <m:oMath>
          <m:r>
            <w:rPr>
              <w:rFonts w:ascii="Cambria Math"/>
            </w:rPr>
            <m:t>n=9;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6, 9, 12, 15, 18, 21, 24, 27, 30</m:t>
              </m:r>
            </m:e>
          </m:d>
        </m:oMath>
      </m:oMathPara>
    </w:p>
    <w:p w:rsidR="00D97903" w:rsidRDefault="00D97903" w:rsidP="009E52D8">
      <w:pPr>
        <w:pStyle w:val="ListParagraph"/>
        <w:numPr>
          <w:ilvl w:val="1"/>
          <w:numId w:val="1"/>
        </w:numPr>
        <w:spacing w:after="0"/>
        <w:contextualSpacing w:val="0"/>
      </w:pPr>
      <w:r w:rsidRPr="00D97903">
        <w:t>Are</w:t>
      </w:r>
      <w:r>
        <w:t xml:space="preserve"> divisible by 4? List them.</w:t>
      </w:r>
    </w:p>
    <w:p w:rsidR="009E52D8" w:rsidRPr="009E52D8" w:rsidRDefault="009E52D8" w:rsidP="009E52D8">
      <w:pPr>
        <w:pStyle w:val="ListParagraph"/>
        <w:ind w:left="1440"/>
        <w:contextualSpacing w:val="0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n=6;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8, 12, 16, 20, 24, 28</m:t>
              </m:r>
            </m:e>
          </m:d>
        </m:oMath>
      </m:oMathPara>
    </w:p>
    <w:p w:rsidR="00D97903" w:rsidRDefault="00D97903" w:rsidP="009E52D8">
      <w:pPr>
        <w:pStyle w:val="ListParagraph"/>
        <w:numPr>
          <w:ilvl w:val="1"/>
          <w:numId w:val="1"/>
        </w:numPr>
        <w:spacing w:after="0"/>
        <w:contextualSpacing w:val="0"/>
      </w:pPr>
      <w:r w:rsidRPr="00D97903">
        <w:t>Are divisible by 3 and by 4? List them.</w:t>
      </w:r>
    </w:p>
    <w:p w:rsidR="009E52D8" w:rsidRPr="00B22BBF" w:rsidRDefault="00B22BBF" w:rsidP="009E52D8">
      <w:pPr>
        <w:pStyle w:val="ListParagraph"/>
        <w:ind w:left="1440"/>
        <w:contextualSpacing w:val="0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n=2;{12, 24}</m:t>
          </m:r>
        </m:oMath>
      </m:oMathPara>
    </w:p>
    <w:p w:rsidR="00D97903" w:rsidRPr="00D97903" w:rsidRDefault="00D97903" w:rsidP="00B22BBF">
      <w:pPr>
        <w:pStyle w:val="ListParagraph"/>
        <w:numPr>
          <w:ilvl w:val="0"/>
          <w:numId w:val="1"/>
        </w:numPr>
        <w:spacing w:after="0"/>
        <w:contextualSpacing w:val="0"/>
      </w:pPr>
      <w:r w:rsidRPr="00D97903">
        <w:t>Points = 3: How many strings of 4 decimal digits</w:t>
      </w:r>
    </w:p>
    <w:p w:rsidR="00B22BBF" w:rsidRDefault="00D97903" w:rsidP="00B22BBF">
      <w:pPr>
        <w:pStyle w:val="ListParagraph"/>
        <w:numPr>
          <w:ilvl w:val="1"/>
          <w:numId w:val="1"/>
        </w:numPr>
        <w:spacing w:after="0"/>
        <w:contextualSpacing w:val="0"/>
      </w:pPr>
      <w:r w:rsidRPr="00D97903">
        <w:t xml:space="preserve">Do not contain the same digit </w:t>
      </w:r>
      <w:r w:rsidR="00B22BBF">
        <w:t>twice?</w:t>
      </w:r>
    </w:p>
    <w:p w:rsidR="00B22BBF" w:rsidRDefault="00B22BBF" w:rsidP="00B22BBF">
      <w:pPr>
        <w:pStyle w:val="ListParagraph"/>
        <w:ind w:left="1440"/>
        <w:contextualSpacing w:val="0"/>
      </w:pPr>
      <w:r>
        <w:t>4536</w:t>
      </w:r>
    </w:p>
    <w:p w:rsidR="00B22BBF" w:rsidRDefault="00B22BBF" w:rsidP="00B22BBF">
      <w:pPr>
        <w:pStyle w:val="ListParagraph"/>
        <w:numPr>
          <w:ilvl w:val="1"/>
          <w:numId w:val="1"/>
        </w:numPr>
        <w:spacing w:after="0"/>
        <w:contextualSpacing w:val="0"/>
      </w:pPr>
      <w:r>
        <w:t>End with an even digit?</w:t>
      </w:r>
    </w:p>
    <w:p w:rsidR="00B22BBF" w:rsidRDefault="00B22BBF" w:rsidP="00B22BBF">
      <w:pPr>
        <w:pStyle w:val="ListParagraph"/>
        <w:ind w:left="1440"/>
        <w:contextualSpacing w:val="0"/>
      </w:pPr>
      <w:r>
        <w:t>4500</w:t>
      </w:r>
    </w:p>
    <w:p w:rsidR="00D97903" w:rsidRDefault="00D97903" w:rsidP="00C62FEC">
      <w:pPr>
        <w:pStyle w:val="ListParagraph"/>
        <w:numPr>
          <w:ilvl w:val="1"/>
          <w:numId w:val="1"/>
        </w:numPr>
        <w:spacing w:after="0"/>
        <w:contextualSpacing w:val="0"/>
      </w:pPr>
      <w:r w:rsidRPr="00D97903">
        <w:t>Have exactly 3 digits that are 9s?</w:t>
      </w:r>
    </w:p>
    <w:p w:rsidR="00C62FEC" w:rsidRPr="00D97903" w:rsidRDefault="00C62FEC" w:rsidP="00C62FEC">
      <w:pPr>
        <w:pStyle w:val="ListParagraph"/>
        <w:ind w:left="1440"/>
        <w:contextualSpacing w:val="0"/>
      </w:pPr>
      <w:r>
        <w:t>35</w:t>
      </w:r>
    </w:p>
    <w:p w:rsidR="00D97903" w:rsidRPr="00D97903" w:rsidRDefault="00D97903" w:rsidP="006D3A38">
      <w:pPr>
        <w:pStyle w:val="ListParagraph"/>
        <w:numPr>
          <w:ilvl w:val="0"/>
          <w:numId w:val="1"/>
        </w:numPr>
        <w:spacing w:after="0"/>
        <w:contextualSpacing w:val="0"/>
      </w:pPr>
      <w:r w:rsidRPr="00D97903">
        <w:t>Points = 6: In how many ways can a photographer at a wedding arrange 6 people in a row from a group of 10 people, where</w:t>
      </w:r>
      <w:r>
        <w:t xml:space="preserve"> </w:t>
      </w:r>
      <w:r w:rsidRPr="00D97903">
        <w:t>the bride and the groom are among these 10 people, if</w:t>
      </w:r>
    </w:p>
    <w:p w:rsidR="00D97903" w:rsidRDefault="00D97903" w:rsidP="00C62FEC">
      <w:pPr>
        <w:pStyle w:val="ListParagraph"/>
        <w:numPr>
          <w:ilvl w:val="1"/>
          <w:numId w:val="1"/>
        </w:numPr>
        <w:spacing w:after="0"/>
        <w:contextualSpacing w:val="0"/>
      </w:pPr>
      <w:r w:rsidRPr="00D97903">
        <w:t>The bride must be in the picture?</w:t>
      </w:r>
    </w:p>
    <w:p w:rsidR="00C62FEC" w:rsidRPr="00D97903" w:rsidRDefault="00C62FEC" w:rsidP="00C62FEC">
      <w:pPr>
        <w:pStyle w:val="ListParagraph"/>
        <w:ind w:left="1440"/>
        <w:contextualSpacing w:val="0"/>
      </w:pPr>
      <w:r>
        <w:t>90,720</w:t>
      </w:r>
    </w:p>
    <w:p w:rsidR="00D97903" w:rsidRDefault="00D97903" w:rsidP="003800BC">
      <w:pPr>
        <w:pStyle w:val="ListParagraph"/>
        <w:numPr>
          <w:ilvl w:val="1"/>
          <w:numId w:val="1"/>
        </w:numPr>
        <w:spacing w:after="0"/>
        <w:contextualSpacing w:val="0"/>
      </w:pPr>
      <w:r w:rsidRPr="00D97903">
        <w:t>Both the bride and groom must be in the picture?</w:t>
      </w:r>
    </w:p>
    <w:p w:rsidR="00C62FEC" w:rsidRPr="00D97903" w:rsidRDefault="003800BC" w:rsidP="00C62FEC">
      <w:pPr>
        <w:pStyle w:val="ListParagraph"/>
        <w:ind w:left="1440"/>
        <w:contextualSpacing w:val="0"/>
      </w:pPr>
      <w:r w:rsidRPr="003800BC">
        <w:t>50</w:t>
      </w:r>
      <w:r w:rsidR="00860291">
        <w:t>,</w:t>
      </w:r>
      <w:r w:rsidRPr="003800BC">
        <w:t>400</w:t>
      </w:r>
    </w:p>
    <w:p w:rsidR="00144C60" w:rsidRDefault="00D97903" w:rsidP="004571B2">
      <w:pPr>
        <w:pStyle w:val="ListParagraph"/>
        <w:numPr>
          <w:ilvl w:val="1"/>
          <w:numId w:val="1"/>
        </w:numPr>
        <w:spacing w:after="0"/>
        <w:contextualSpacing w:val="0"/>
      </w:pPr>
      <w:r w:rsidRPr="00D97903">
        <w:t>Exactly one of the bride and the groom is in the picture?</w:t>
      </w:r>
    </w:p>
    <w:p w:rsidR="004571B2" w:rsidRPr="00D97903" w:rsidRDefault="004571B2" w:rsidP="004571B2">
      <w:pPr>
        <w:pStyle w:val="ListParagraph"/>
        <w:ind w:left="1440"/>
        <w:contextualSpacing w:val="0"/>
      </w:pPr>
      <w:r w:rsidRPr="004571B2">
        <w:t>40</w:t>
      </w:r>
      <w:r w:rsidR="00860291">
        <w:t>,</w:t>
      </w:r>
      <w:r w:rsidRPr="004571B2">
        <w:t>320</w:t>
      </w:r>
    </w:p>
    <w:p w:rsidR="00D97903" w:rsidRPr="00D97903" w:rsidRDefault="00D97903" w:rsidP="006D3A38">
      <w:pPr>
        <w:pStyle w:val="ListParagraph"/>
        <w:numPr>
          <w:ilvl w:val="0"/>
          <w:numId w:val="1"/>
        </w:numPr>
        <w:spacing w:after="0"/>
        <w:contextualSpacing w:val="0"/>
      </w:pPr>
      <w:r w:rsidRPr="00D97903">
        <w:t>Points = 2: A bowl contains 10 red balls and 10 blue balls. A woman selects balls at random (without replaceme</w:t>
      </w:r>
      <w:r>
        <w:t xml:space="preserve">nt) without </w:t>
      </w:r>
      <w:r w:rsidRPr="00D97903">
        <w:t>looking at them.</w:t>
      </w:r>
    </w:p>
    <w:p w:rsidR="00D97903" w:rsidRDefault="00D97903" w:rsidP="005304AB">
      <w:pPr>
        <w:pStyle w:val="ListParagraph"/>
        <w:numPr>
          <w:ilvl w:val="1"/>
          <w:numId w:val="1"/>
        </w:numPr>
        <w:spacing w:after="0"/>
        <w:contextualSpacing w:val="0"/>
      </w:pPr>
      <w:r w:rsidRPr="00D97903">
        <w:t>How many balls must she select to be sure of having at least 3 balls of the same color?</w:t>
      </w:r>
    </w:p>
    <w:p w:rsidR="005304AB" w:rsidRPr="00D97903" w:rsidRDefault="005304AB" w:rsidP="005304AB">
      <w:pPr>
        <w:pStyle w:val="ListParagraph"/>
        <w:ind w:left="1440"/>
        <w:contextualSpacing w:val="0"/>
      </w:pPr>
      <w:r>
        <w:t>5</w:t>
      </w:r>
    </w:p>
    <w:p w:rsidR="005304AB" w:rsidRDefault="00D97903" w:rsidP="005304AB">
      <w:pPr>
        <w:pStyle w:val="ListParagraph"/>
        <w:numPr>
          <w:ilvl w:val="1"/>
          <w:numId w:val="1"/>
        </w:numPr>
        <w:spacing w:after="0"/>
        <w:contextualSpacing w:val="0"/>
      </w:pPr>
      <w:r w:rsidRPr="00D97903">
        <w:t>How many balls must she select to be sure of having at least 3 blue balls?</w:t>
      </w:r>
    </w:p>
    <w:p w:rsidR="005304AB" w:rsidRPr="00D97903" w:rsidRDefault="005304AB" w:rsidP="005304AB">
      <w:pPr>
        <w:pStyle w:val="ListParagraph"/>
        <w:ind w:left="1440"/>
        <w:contextualSpacing w:val="0"/>
      </w:pPr>
      <w:r>
        <w:t>13</w:t>
      </w:r>
    </w:p>
    <w:p w:rsidR="00A709AB" w:rsidRDefault="00A709AB">
      <w:r>
        <w:br w:type="page"/>
      </w:r>
    </w:p>
    <w:p w:rsidR="00D97903" w:rsidRPr="00D97903" w:rsidRDefault="00D97903" w:rsidP="00B4038D">
      <w:pPr>
        <w:pStyle w:val="ListParagraph"/>
        <w:numPr>
          <w:ilvl w:val="0"/>
          <w:numId w:val="1"/>
        </w:numPr>
        <w:contextualSpacing w:val="0"/>
      </w:pPr>
      <w:r w:rsidRPr="00D97903">
        <w:lastRenderedPageBreak/>
        <w:t>Points = 2: Suppose that there are 9 students in a discrete mathematics class at a small college.</w:t>
      </w:r>
    </w:p>
    <w:p w:rsidR="00B4038D" w:rsidRDefault="00D97903" w:rsidP="00B4038D">
      <w:pPr>
        <w:pStyle w:val="ListParagraph"/>
        <w:numPr>
          <w:ilvl w:val="1"/>
          <w:numId w:val="1"/>
        </w:numPr>
        <w:spacing w:after="0"/>
        <w:contextualSpacing w:val="0"/>
      </w:pPr>
      <w:r w:rsidRPr="00D97903">
        <w:t>Show that the class must have at least 5 male students or at least 5 female students.</w:t>
      </w:r>
      <w:r w:rsidR="00B4038D">
        <w:br/>
        <w:t xml:space="preserve">By the Pigeonhole Principle, there must be at least </w:t>
      </w:r>
      <w:r w:rsidR="00B4038D" w:rsidRPr="00D97903">
        <w:t>5 male students or at least 5 female students</w:t>
      </w:r>
      <w:r w:rsidR="00B4038D">
        <w:t>.</w:t>
      </w:r>
    </w:p>
    <w:p w:rsidR="00D97903" w:rsidRDefault="00B4038D" w:rsidP="00B4038D">
      <w:pPr>
        <w:pStyle w:val="ListParagraph"/>
        <w:ind w:left="1440"/>
        <w:contextualSpacing w:val="0"/>
      </w:pPr>
      <w:r>
        <w:t>In the case that there are at least 5 male students, there must be at least 4 female students so that there are 9 students in the class.</w:t>
      </w:r>
    </w:p>
    <w:p w:rsidR="00B4038D" w:rsidRPr="00D97903" w:rsidRDefault="00B4038D" w:rsidP="00B4038D">
      <w:pPr>
        <w:pStyle w:val="ListParagraph"/>
        <w:ind w:left="1440"/>
        <w:contextualSpacing w:val="0"/>
      </w:pPr>
      <w:r>
        <w:t>In the case that there are at least 5 female students, there must be at least 4 female students so that there are 9 students in the class.</w:t>
      </w:r>
    </w:p>
    <w:p w:rsidR="00D97903" w:rsidRDefault="00D97903" w:rsidP="009E52D8">
      <w:pPr>
        <w:pStyle w:val="ListParagraph"/>
        <w:numPr>
          <w:ilvl w:val="1"/>
          <w:numId w:val="1"/>
        </w:numPr>
        <w:contextualSpacing w:val="0"/>
      </w:pPr>
      <w:r w:rsidRPr="00D97903">
        <w:t>Show that the class must have at least 3 male students or at least 7 female students.</w:t>
      </w:r>
    </w:p>
    <w:p w:rsidR="00B4038D" w:rsidRDefault="00B4038D" w:rsidP="00B4038D">
      <w:pPr>
        <w:pStyle w:val="ListParagraph"/>
        <w:ind w:left="1440"/>
        <w:contextualSpacing w:val="0"/>
      </w:pPr>
      <w:r>
        <w:t xml:space="preserve">By the Pigeonhole Principle, there must be at least </w:t>
      </w:r>
      <w:r w:rsidRPr="00D97903">
        <w:t>5 male students or at least 5 female students</w:t>
      </w:r>
      <w:r>
        <w:t>.</w:t>
      </w:r>
    </w:p>
    <w:p w:rsidR="00B4038D" w:rsidRDefault="00B4038D" w:rsidP="00B4038D">
      <w:pPr>
        <w:pStyle w:val="ListParagraph"/>
        <w:ind w:left="1440"/>
        <w:contextualSpacing w:val="0"/>
      </w:pPr>
      <w:r>
        <w:t>In the case that there are at least</w:t>
      </w:r>
      <w:r>
        <w:t xml:space="preserve"> 3</w:t>
      </w:r>
      <w:r>
        <w:t xml:space="preserve"> male st</w:t>
      </w:r>
      <w:r>
        <w:t>udents, there must be at least 6</w:t>
      </w:r>
      <w:r>
        <w:t xml:space="preserve"> female students so that there are 9 students in the class.</w:t>
      </w:r>
    </w:p>
    <w:p w:rsidR="00B4038D" w:rsidRPr="00D97903" w:rsidRDefault="00B4038D" w:rsidP="00B4038D">
      <w:pPr>
        <w:pStyle w:val="ListParagraph"/>
        <w:ind w:left="1440"/>
        <w:contextualSpacing w:val="0"/>
      </w:pPr>
      <w:r>
        <w:t>In th</w:t>
      </w:r>
      <w:r>
        <w:t>e case that there are at least 7</w:t>
      </w:r>
      <w:r>
        <w:t xml:space="preserve"> female st</w:t>
      </w:r>
      <w:r>
        <w:t>udents, there must be at least 2</w:t>
      </w:r>
      <w:r>
        <w:t xml:space="preserve"> female students so that there are 9 students in the class</w:t>
      </w:r>
      <w:r>
        <w:t>.</w:t>
      </w:r>
    </w:p>
    <w:p w:rsidR="00D97903" w:rsidRDefault="00D97903" w:rsidP="00B4038D">
      <w:pPr>
        <w:pStyle w:val="ListParagraph"/>
        <w:numPr>
          <w:ilvl w:val="0"/>
          <w:numId w:val="1"/>
        </w:numPr>
        <w:spacing w:after="0"/>
        <w:contextualSpacing w:val="0"/>
      </w:pPr>
      <w:r w:rsidRPr="00D97903">
        <w:t>Points = 2: A computer network has 6 computers with computer directly connected to at least 1 of the others. Show that</w:t>
      </w:r>
      <w:r>
        <w:t xml:space="preserve"> </w:t>
      </w:r>
      <w:r w:rsidRPr="00D97903">
        <w:t>there are at least 2 computers in the network that are directly connected to the same number of other computers.</w:t>
      </w:r>
    </w:p>
    <w:p w:rsidR="00B4038D" w:rsidRPr="00D97903" w:rsidRDefault="0085219C" w:rsidP="00B4038D">
      <w:pPr>
        <w:pStyle w:val="ListParagraph"/>
        <w:spacing w:before="240"/>
        <w:contextualSpacing w:val="0"/>
      </w:pPr>
      <w:r>
        <w:t xml:space="preserve">By the generalized pigeonhole principle, since one of the 6 computers (n) has only 5 other computers to be directly connected to (k), then </w:t>
      </w:r>
      <m:oMath>
        <m:d>
          <m:dPr>
            <m:begChr m:val="⌈"/>
            <m:endChr m:val="⌉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/k</m:t>
            </m:r>
          </m:e>
        </m:d>
        <m:r>
          <w:rPr>
            <w:rFonts w:ascii="Cambria Math" w:hAnsi="Cambria Math"/>
          </w:rPr>
          <m:t>=</m:t>
        </m:r>
        <m:d>
          <m:dPr>
            <m:begChr m:val="⌈"/>
            <m:endChr m:val="⌉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6</m:t>
            </m:r>
            <m: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5</m:t>
            </m:r>
          </m:e>
        </m:d>
        <m:r>
          <w:rPr>
            <w:rFonts w:ascii="Cambria Math" w:hAnsi="Cambria Math"/>
          </w:rPr>
          <m:t>=2</m:t>
        </m:r>
      </m:oMath>
      <w:r>
        <w:t xml:space="preserve">. </w:t>
      </w:r>
      <w:r w:rsidR="00F31E71">
        <w:t>Therefore,</w:t>
      </w:r>
      <w:r>
        <w:t xml:space="preserve"> there must be at least 2 </w:t>
      </w:r>
      <w:r w:rsidR="00F31E71">
        <w:t>computers</w:t>
      </w:r>
      <w:r>
        <w:t xml:space="preserve"> that are connected to the same number of other computers.</w:t>
      </w:r>
    </w:p>
    <w:p w:rsidR="00D97903" w:rsidRPr="00D97903" w:rsidRDefault="00D97903" w:rsidP="006D3A38">
      <w:pPr>
        <w:pStyle w:val="ListParagraph"/>
        <w:numPr>
          <w:ilvl w:val="0"/>
          <w:numId w:val="1"/>
        </w:numPr>
        <w:spacing w:after="0"/>
        <w:contextualSpacing w:val="0"/>
      </w:pPr>
      <w:r w:rsidRPr="00D97903">
        <w:t>Points = 2: Let S = {1, 2, 3, 4, 5}.</w:t>
      </w:r>
    </w:p>
    <w:p w:rsidR="00D97903" w:rsidRDefault="00D97903" w:rsidP="006D3A38">
      <w:pPr>
        <w:pStyle w:val="ListParagraph"/>
        <w:numPr>
          <w:ilvl w:val="1"/>
          <w:numId w:val="1"/>
        </w:numPr>
        <w:spacing w:after="0"/>
        <w:contextualSpacing w:val="0"/>
      </w:pPr>
      <w:r w:rsidRPr="00D97903">
        <w:t>How many 3-combinations of S are there? List them.</w:t>
      </w:r>
    </w:p>
    <w:p w:rsidR="006D3A38" w:rsidRPr="006D3A38" w:rsidRDefault="006D3A38" w:rsidP="006D3A38">
      <w:pPr>
        <w:pStyle w:val="ListParagraph"/>
        <w:ind w:left="1440"/>
        <w:contextualSpacing w:val="0"/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n=10;</m:t>
          </m:r>
          <m:r>
            <w:rPr>
              <w:rFonts w:ascii="Cambria Math" w:hAnsi="Cambria Math"/>
            </w:rPr>
            <m:t>{1,2,3},{1,2,4},{1,2,5},{1,3,4},{1,3,5},{1,4,5},{2,3,4},{2,3,5},{2,4,5},{3,4,5}</m:t>
          </m:r>
        </m:oMath>
      </m:oMathPara>
    </w:p>
    <w:p w:rsidR="00D97903" w:rsidRDefault="00D97903" w:rsidP="007B6480">
      <w:pPr>
        <w:pStyle w:val="ListParagraph"/>
        <w:numPr>
          <w:ilvl w:val="1"/>
          <w:numId w:val="1"/>
        </w:numPr>
        <w:spacing w:after="0"/>
        <w:contextualSpacing w:val="0"/>
      </w:pPr>
      <w:r w:rsidRPr="00D97903">
        <w:t>How many 3-permutations of S are there? Show how to use your answer from part (a) to get all the permutations (you</w:t>
      </w:r>
      <w:r>
        <w:t xml:space="preserve"> </w:t>
      </w:r>
      <w:r w:rsidRPr="00D97903">
        <w:t>don’t have to actually list all of them individually).</w:t>
      </w:r>
    </w:p>
    <w:p w:rsidR="007B6480" w:rsidRPr="007B6480" w:rsidRDefault="007B6480" w:rsidP="00860291">
      <w:pPr>
        <w:pStyle w:val="ListParagraph"/>
        <w:spacing w:after="0"/>
        <w:ind w:left="1440"/>
        <w:contextualSpacing w:val="0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n=60;</m:t>
          </m:r>
        </m:oMath>
      </m:oMathPara>
    </w:p>
    <w:p w:rsidR="007B6480" w:rsidRPr="007B6480" w:rsidRDefault="007B6480" w:rsidP="007B6480">
      <w:pPr>
        <w:pStyle w:val="ListParagraph"/>
        <w:ind w:left="1440"/>
        <w:contextualSpacing w:val="0"/>
        <w:rPr>
          <w:rFonts w:ascii="Cambria" w:eastAsiaTheme="minorEastAsia" w:hAnsi="Cambria"/>
        </w:rPr>
      </w:pPr>
      <w:r w:rsidRPr="007B6480">
        <w:rPr>
          <w:rFonts w:ascii="Cambria" w:eastAsiaTheme="minorEastAsia" w:hAnsi="Cambria"/>
        </w:rPr>
        <w:t>Since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 xml:space="preserve"> 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n!</m:t>
            </m:r>
          </m:num>
          <m:den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n-k</m:t>
                </m:r>
              </m:e>
            </m:d>
            <m:r>
              <w:rPr>
                <w:rFonts w:ascii="Cambria Math" w:eastAsiaTheme="minorEastAsia" w:hAnsi="Cambria Math"/>
              </w:rPr>
              <m:t>!</m:t>
            </m:r>
          </m:den>
        </m:f>
      </m:oMath>
      <w:r w:rsidRPr="007B6480">
        <w:rPr>
          <w:rFonts w:ascii="Cambria" w:eastAsiaTheme="minorEastAsia" w:hAnsi="Cambria"/>
        </w:rPr>
        <w:t xml:space="preserve"> 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 xml:space="preserve"> 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n!</m:t>
            </m:r>
          </m:num>
          <m:den>
            <m:r>
              <w:rPr>
                <w:rFonts w:ascii="Cambria Math" w:eastAsiaTheme="minorEastAsia" w:hAnsi="Cambria Math"/>
              </w:rPr>
              <m:t>r!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n-k</m:t>
                </m:r>
              </m:e>
            </m:d>
            <m:r>
              <w:rPr>
                <w:rFonts w:ascii="Cambria Math" w:eastAsiaTheme="minorEastAsia" w:hAnsi="Cambria Math"/>
              </w:rPr>
              <m:t>!</m:t>
            </m:r>
          </m:den>
        </m:f>
      </m:oMath>
      <w:r w:rsidRPr="007B6480">
        <w:rPr>
          <w:rFonts w:ascii="Cambria" w:eastAsiaTheme="minorEastAsia" w:hAnsi="Cambria"/>
        </w:rPr>
        <w:t xml:space="preserve"> , then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 xml:space="preserve"> 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r!(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)=3!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10</m:t>
            </m:r>
          </m:e>
        </m:d>
        <m:r>
          <w:rPr>
            <w:rFonts w:ascii="Cambria Math" w:eastAsiaTheme="minorEastAsia" w:hAnsi="Cambria Math"/>
          </w:rPr>
          <m:t>=6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10</m:t>
            </m:r>
          </m:e>
        </m:d>
        <m:r>
          <w:rPr>
            <w:rFonts w:ascii="Cambria Math" w:eastAsiaTheme="minorEastAsia" w:hAnsi="Cambria Math"/>
          </w:rPr>
          <m:t>=60</m:t>
        </m:r>
      </m:oMath>
      <w:r>
        <w:rPr>
          <w:rFonts w:ascii="Cambria" w:eastAsiaTheme="minorEastAsia" w:hAnsi="Cambria"/>
        </w:rPr>
        <w:t>.</w:t>
      </w:r>
    </w:p>
    <w:p w:rsidR="00860291" w:rsidRDefault="00D97903" w:rsidP="00860291">
      <w:pPr>
        <w:pStyle w:val="ListParagraph"/>
        <w:numPr>
          <w:ilvl w:val="0"/>
          <w:numId w:val="1"/>
        </w:numPr>
        <w:spacing w:after="0"/>
        <w:contextualSpacing w:val="0"/>
      </w:pPr>
      <w:r w:rsidRPr="00D97903">
        <w:t>Points = 2: There are 6 different candidates for governor of a state. In how many different orders can the names of the</w:t>
      </w:r>
      <w:r>
        <w:t xml:space="preserve"> </w:t>
      </w:r>
      <w:r w:rsidRPr="00D97903">
        <w:t>candidates be printed on a ballot?</w:t>
      </w:r>
    </w:p>
    <w:p w:rsidR="00860291" w:rsidRPr="00D97903" w:rsidRDefault="00860291" w:rsidP="00860291">
      <w:pPr>
        <w:pStyle w:val="ListParagraph"/>
        <w:contextualSpacing w:val="0"/>
      </w:pPr>
      <w:r>
        <w:t>720</w:t>
      </w:r>
    </w:p>
    <w:p w:rsidR="00D97903" w:rsidRPr="00D97903" w:rsidRDefault="00D97903" w:rsidP="007F3F38">
      <w:pPr>
        <w:pStyle w:val="ListParagraph"/>
        <w:numPr>
          <w:ilvl w:val="0"/>
          <w:numId w:val="1"/>
        </w:numPr>
        <w:spacing w:after="0"/>
        <w:contextualSpacing w:val="0"/>
      </w:pPr>
      <w:r w:rsidRPr="00D97903">
        <w:t>Points = 4: How many bit strings of length 12 contain</w:t>
      </w:r>
    </w:p>
    <w:p w:rsidR="00D97903" w:rsidRDefault="00D97903" w:rsidP="00ED78DD">
      <w:pPr>
        <w:pStyle w:val="ListParagraph"/>
        <w:numPr>
          <w:ilvl w:val="1"/>
          <w:numId w:val="1"/>
        </w:numPr>
        <w:spacing w:after="0"/>
        <w:contextualSpacing w:val="0"/>
      </w:pPr>
      <w:r w:rsidRPr="00D97903">
        <w:t>Exactly three 1s?</w:t>
      </w:r>
    </w:p>
    <w:p w:rsidR="00ED78DD" w:rsidRPr="00D97903" w:rsidRDefault="00ED78DD" w:rsidP="00ED78DD">
      <w:pPr>
        <w:pStyle w:val="ListParagraph"/>
        <w:ind w:left="1440"/>
        <w:contextualSpacing w:val="0"/>
      </w:pPr>
      <w:r>
        <w:t>220</w:t>
      </w:r>
    </w:p>
    <w:p w:rsidR="00D97903" w:rsidRDefault="00D97903" w:rsidP="00ED78DD">
      <w:pPr>
        <w:pStyle w:val="ListParagraph"/>
        <w:numPr>
          <w:ilvl w:val="1"/>
          <w:numId w:val="1"/>
        </w:numPr>
        <w:spacing w:after="0"/>
        <w:contextualSpacing w:val="0"/>
      </w:pPr>
      <w:r w:rsidRPr="00D97903">
        <w:t>At most three 1s?</w:t>
      </w:r>
    </w:p>
    <w:p w:rsidR="00ED78DD" w:rsidRPr="00D97903" w:rsidRDefault="007F3F38" w:rsidP="00ED78DD">
      <w:pPr>
        <w:pStyle w:val="ListParagraph"/>
        <w:ind w:left="1440"/>
        <w:contextualSpacing w:val="0"/>
      </w:pPr>
      <w:r>
        <w:t>299</w:t>
      </w:r>
    </w:p>
    <w:p w:rsidR="00D97903" w:rsidRDefault="00D97903" w:rsidP="007F3F38">
      <w:pPr>
        <w:pStyle w:val="ListParagraph"/>
        <w:numPr>
          <w:ilvl w:val="1"/>
          <w:numId w:val="1"/>
        </w:numPr>
        <w:spacing w:after="0"/>
        <w:contextualSpacing w:val="0"/>
      </w:pPr>
      <w:r w:rsidRPr="00D97903">
        <w:lastRenderedPageBreak/>
        <w:t>At least three 1s?</w:t>
      </w:r>
    </w:p>
    <w:p w:rsidR="007F3F38" w:rsidRPr="00D97903" w:rsidRDefault="007F3F38" w:rsidP="007F3F38">
      <w:pPr>
        <w:pStyle w:val="ListParagraph"/>
        <w:ind w:left="1440"/>
        <w:contextualSpacing w:val="0"/>
      </w:pPr>
      <w:r w:rsidRPr="007F3F38">
        <w:t>4</w:t>
      </w:r>
      <w:r w:rsidR="009748CD">
        <w:t>,</w:t>
      </w:r>
      <w:r w:rsidRPr="007F3F38">
        <w:t>017</w:t>
      </w:r>
    </w:p>
    <w:p w:rsidR="00D97903" w:rsidRDefault="00D97903" w:rsidP="007F3F38">
      <w:pPr>
        <w:pStyle w:val="ListParagraph"/>
        <w:numPr>
          <w:ilvl w:val="1"/>
          <w:numId w:val="1"/>
        </w:numPr>
        <w:spacing w:after="0"/>
        <w:contextualSpacing w:val="0"/>
      </w:pPr>
      <w:r w:rsidRPr="00D97903">
        <w:t>An equal number of 0s and 1s?</w:t>
      </w:r>
    </w:p>
    <w:p w:rsidR="007F3F38" w:rsidRPr="00D97903" w:rsidRDefault="007F3F38" w:rsidP="007F3F38">
      <w:pPr>
        <w:pStyle w:val="ListParagraph"/>
        <w:ind w:left="1440"/>
        <w:contextualSpacing w:val="0"/>
      </w:pPr>
      <w:r w:rsidRPr="007F3F38">
        <w:t>924</w:t>
      </w:r>
    </w:p>
    <w:p w:rsidR="00D97903" w:rsidRPr="00D97903" w:rsidRDefault="00D97903" w:rsidP="009E52D8">
      <w:pPr>
        <w:pStyle w:val="ListParagraph"/>
        <w:numPr>
          <w:ilvl w:val="0"/>
          <w:numId w:val="1"/>
        </w:numPr>
        <w:contextualSpacing w:val="0"/>
      </w:pPr>
      <w:r w:rsidRPr="00D97903">
        <w:t>Points = 4: A coin is flipped 8 times where each flip comes up either heads or tails. How many possible outcomes</w:t>
      </w:r>
    </w:p>
    <w:p w:rsidR="00D97903" w:rsidRDefault="00D97903" w:rsidP="009748CD">
      <w:pPr>
        <w:pStyle w:val="ListParagraph"/>
        <w:numPr>
          <w:ilvl w:val="1"/>
          <w:numId w:val="1"/>
        </w:numPr>
        <w:spacing w:after="0"/>
        <w:contextualSpacing w:val="0"/>
      </w:pPr>
      <w:r w:rsidRPr="00D97903">
        <w:t>Are there in total?</w:t>
      </w:r>
    </w:p>
    <w:p w:rsidR="009748CD" w:rsidRPr="00D97903" w:rsidRDefault="009748CD" w:rsidP="009748CD">
      <w:pPr>
        <w:pStyle w:val="ListParagraph"/>
        <w:ind w:left="1440"/>
        <w:contextualSpacing w:val="0"/>
      </w:pPr>
      <w:r>
        <w:t>256</w:t>
      </w:r>
    </w:p>
    <w:p w:rsidR="009748CD" w:rsidRDefault="00D97903" w:rsidP="009748CD">
      <w:pPr>
        <w:pStyle w:val="ListParagraph"/>
        <w:numPr>
          <w:ilvl w:val="1"/>
          <w:numId w:val="1"/>
        </w:numPr>
        <w:spacing w:after="0"/>
        <w:contextualSpacing w:val="0"/>
      </w:pPr>
      <w:r w:rsidRPr="00D97903">
        <w:t>Contain exactly 3 heads?</w:t>
      </w:r>
    </w:p>
    <w:p w:rsidR="009748CD" w:rsidRPr="00D97903" w:rsidRDefault="009748CD" w:rsidP="009748CD">
      <w:pPr>
        <w:pStyle w:val="ListParagraph"/>
        <w:ind w:left="1440"/>
        <w:contextualSpacing w:val="0"/>
      </w:pPr>
      <w:r>
        <w:t>56</w:t>
      </w:r>
    </w:p>
    <w:p w:rsidR="00D97903" w:rsidRDefault="00D97903" w:rsidP="009748CD">
      <w:pPr>
        <w:pStyle w:val="ListParagraph"/>
        <w:numPr>
          <w:ilvl w:val="1"/>
          <w:numId w:val="1"/>
        </w:numPr>
        <w:spacing w:after="0"/>
        <w:contextualSpacing w:val="0"/>
      </w:pPr>
      <w:r w:rsidRPr="00D97903">
        <w:t>Contain at least 3 heads?</w:t>
      </w:r>
    </w:p>
    <w:p w:rsidR="009748CD" w:rsidRPr="00D97903" w:rsidRDefault="009748CD" w:rsidP="009748CD">
      <w:pPr>
        <w:pStyle w:val="ListParagraph"/>
        <w:ind w:left="1440"/>
        <w:contextualSpacing w:val="0"/>
      </w:pPr>
      <w:r>
        <w:t>219</w:t>
      </w:r>
    </w:p>
    <w:p w:rsidR="00D97903" w:rsidRDefault="00D97903" w:rsidP="009748CD">
      <w:pPr>
        <w:pStyle w:val="ListParagraph"/>
        <w:numPr>
          <w:ilvl w:val="1"/>
          <w:numId w:val="1"/>
        </w:numPr>
        <w:spacing w:after="0"/>
        <w:contextualSpacing w:val="0"/>
      </w:pPr>
      <w:r w:rsidRPr="00D97903">
        <w:t>Contain the same number of heads and tails?</w:t>
      </w:r>
    </w:p>
    <w:p w:rsidR="009748CD" w:rsidRPr="00D97903" w:rsidRDefault="009748CD" w:rsidP="009748CD">
      <w:pPr>
        <w:pStyle w:val="ListParagraph"/>
        <w:ind w:left="1440"/>
        <w:contextualSpacing w:val="0"/>
      </w:pPr>
      <w:r>
        <w:t>70</w:t>
      </w:r>
    </w:p>
    <w:p w:rsidR="002D76A6" w:rsidRDefault="00D97903" w:rsidP="00A709AB">
      <w:pPr>
        <w:pStyle w:val="ListParagraph"/>
        <w:numPr>
          <w:ilvl w:val="0"/>
          <w:numId w:val="1"/>
        </w:numPr>
        <w:contextualSpacing w:val="0"/>
      </w:pPr>
      <w:r w:rsidRPr="00D97903">
        <w:t>Points = 4: How many ways are there for 10 women and 6 men to stand in a line so that no 2 men stand next to each other?</w:t>
      </w:r>
    </w:p>
    <w:p w:rsidR="002D76A6" w:rsidRDefault="003D5FC7" w:rsidP="003D5FC7">
      <w:pPr>
        <w:pStyle w:val="ListParagraph"/>
        <w:spacing w:after="0"/>
        <w:contextualSpacing w:val="0"/>
      </w:pPr>
      <w:r>
        <w:t xml:space="preserve">Of the </w:t>
      </w:r>
      <w:r w:rsidR="005304AB">
        <w:t>13 different formations</w:t>
      </w:r>
      <w:r w:rsidR="00A709AB">
        <w:t xml:space="preserve"> based on gender</w:t>
      </w:r>
      <w:r>
        <w:t xml:space="preserve">, there are </w:t>
      </w:r>
      <w:r w:rsidR="005304AB" w:rsidRPr="005304AB">
        <w:t>250</w:t>
      </w:r>
      <w:r w:rsidR="005304AB">
        <w:t>,</w:t>
      </w:r>
      <w:r w:rsidR="005304AB" w:rsidRPr="005304AB">
        <w:t>952</w:t>
      </w:r>
      <w:r w:rsidR="005304AB">
        <w:t>,</w:t>
      </w:r>
      <w:r w:rsidR="005304AB" w:rsidRPr="005304AB">
        <w:t>593</w:t>
      </w:r>
      <w:r w:rsidR="005304AB">
        <w:t>,</w:t>
      </w:r>
      <w:r w:rsidR="005304AB" w:rsidRPr="005304AB">
        <w:t>541</w:t>
      </w:r>
      <w:r w:rsidR="005304AB">
        <w:t xml:space="preserve"> different ways to position each person</w:t>
      </w:r>
      <w:r>
        <w:t>.</w:t>
      </w:r>
    </w:p>
    <w:p w:rsidR="003D5FC7" w:rsidRPr="00D97903" w:rsidRDefault="003D5FC7" w:rsidP="003D5FC7">
      <w:pPr>
        <w:pStyle w:val="ListParagraph"/>
        <w:spacing w:after="0"/>
        <w:contextualSpacing w:val="0"/>
      </w:pPr>
    </w:p>
    <w:p w:rsidR="00870993" w:rsidRDefault="00D97903" w:rsidP="009E52D8">
      <w:pPr>
        <w:pStyle w:val="ListParagraph"/>
        <w:numPr>
          <w:ilvl w:val="0"/>
          <w:numId w:val="1"/>
        </w:numPr>
        <w:contextualSpacing w:val="0"/>
      </w:pPr>
      <w:r w:rsidRPr="00D97903">
        <w:t>Points = 4: Suppose that a department contains 10 men and 15 women. How many ways are there to form a committee with</w:t>
      </w:r>
      <w:r>
        <w:t xml:space="preserve"> </w:t>
      </w:r>
      <w:r w:rsidRPr="00D97903">
        <w:t>6 members if it</w:t>
      </w:r>
      <w:r w:rsidR="005304AB">
        <w:t xml:space="preserve"> must have more women than men?</w:t>
      </w:r>
    </w:p>
    <w:p w:rsidR="0085219C" w:rsidRDefault="003D5FC7" w:rsidP="0085219C">
      <w:pPr>
        <w:pStyle w:val="ListParagraph"/>
        <w:contextualSpacing w:val="0"/>
      </w:pPr>
      <w:r>
        <w:t>Of the 3 different formations</w:t>
      </w:r>
      <w:r w:rsidR="00721D62" w:rsidRPr="00721D62">
        <w:t xml:space="preserve"> </w:t>
      </w:r>
      <w:r w:rsidR="00721D62">
        <w:t>based on gender</w:t>
      </w:r>
      <w:r w:rsidR="00721D62">
        <w:t xml:space="preserve"> ignoring order</w:t>
      </w:r>
      <w:r>
        <w:t xml:space="preserve">, there are </w:t>
      </w:r>
      <w:r w:rsidR="00986B74" w:rsidRPr="00986B74">
        <w:t>96</w:t>
      </w:r>
      <w:r w:rsidR="00986B74">
        <w:t>,</w:t>
      </w:r>
      <w:r w:rsidR="00986B74" w:rsidRPr="00986B74">
        <w:t>460</w:t>
      </w:r>
      <w:r w:rsidR="00986B74">
        <w:t xml:space="preserve"> different</w:t>
      </w:r>
      <w:r w:rsidR="0085219C">
        <w:t xml:space="preserve"> way to form a committee with different people</w:t>
      </w:r>
      <w:r>
        <w:t>.</w:t>
      </w:r>
    </w:p>
    <w:p w:rsidR="00F31E71" w:rsidRDefault="00F31E71" w:rsidP="00F31E71">
      <w:pPr>
        <w:pStyle w:val="ListParagraph"/>
        <w:spacing w:after="0"/>
        <w:contextualSpacing w:val="0"/>
      </w:pPr>
      <w:r w:rsidRPr="00F31E71">
        <w:rPr>
          <w:b/>
        </w:rPr>
        <w:t>Reasoning:</w:t>
      </w:r>
    </w:p>
    <w:p w:rsidR="00F31E71" w:rsidRDefault="003D5FC7" w:rsidP="00F31E71">
      <w:pPr>
        <w:pStyle w:val="ListParagraph"/>
        <w:spacing w:after="0"/>
        <w:contextualSpacing w:val="0"/>
      </w:pPr>
      <w:r>
        <w:t>Since, the 3 formations</w:t>
      </w:r>
      <w:r w:rsidR="00721D62">
        <w:t xml:space="preserve"> ignoring order</w:t>
      </w:r>
      <w:r>
        <w:t xml:space="preserve"> are</w:t>
      </w:r>
      <w:r w:rsidR="00F31E71">
        <w:t>:</w:t>
      </w:r>
      <w:r>
        <w:t xml:space="preserve"> </w:t>
      </w:r>
    </w:p>
    <w:p w:rsidR="00F31E71" w:rsidRDefault="00F31E71" w:rsidP="00F31E71">
      <w:pPr>
        <w:pStyle w:val="ListParagraph"/>
        <w:spacing w:after="0"/>
        <w:contextualSpacing w:val="0"/>
      </w:pPr>
      <m:oMathPara>
        <m:oMath>
          <m:r>
            <w:rPr>
              <w:rFonts w:ascii="Cambria Math" w:hAnsi="Cambria Math"/>
            </w:rPr>
            <m:t xml:space="preserve">(6 </m:t>
          </m:r>
          <m:r>
            <m:rPr>
              <m:nor/>
            </m:rPr>
            <w:rPr>
              <w:rFonts w:ascii="Cambria Math" w:hAnsi="Cambria Math"/>
            </w:rPr>
            <m:t>women</m:t>
          </m:r>
          <m:r>
            <w:rPr>
              <w:rFonts w:ascii="Cambria Math" w:hAnsi="Cambria Math"/>
            </w:rPr>
            <m:t xml:space="preserve">, 0 </m:t>
          </m:r>
          <m:r>
            <m:rPr>
              <m:nor/>
            </m:rPr>
            <w:rPr>
              <w:rFonts w:ascii="Cambria Math" w:hAnsi="Cambria Math"/>
            </w:rPr>
            <m:t>men</m:t>
          </m:r>
          <m:r>
            <w:rPr>
              <w:rFonts w:ascii="Cambria Math" w:hAnsi="Cambria Math"/>
            </w:rPr>
            <m:t xml:space="preserve">); (5 </m:t>
          </m:r>
          <m:r>
            <m:rPr>
              <m:nor/>
            </m:rPr>
            <w:rPr>
              <w:rFonts w:ascii="Cambria Math" w:hAnsi="Cambria Math"/>
            </w:rPr>
            <m:t>women</m:t>
          </m:r>
          <m:r>
            <w:rPr>
              <w:rFonts w:ascii="Cambria Math" w:hAnsi="Cambria Math"/>
            </w:rPr>
            <m:t xml:space="preserve">, 1 </m:t>
          </m:r>
          <m:r>
            <m:rPr>
              <m:nor/>
            </m:rPr>
            <w:rPr>
              <w:rFonts w:ascii="Cambria Math" w:hAnsi="Cambria Math"/>
            </w:rPr>
            <m:t>man</m:t>
          </m:r>
          <m:r>
            <w:rPr>
              <w:rFonts w:ascii="Cambria Math" w:hAnsi="Cambria Math"/>
            </w:rPr>
            <m:t xml:space="preserve">); (4 </m:t>
          </m:r>
          <m:r>
            <m:rPr>
              <m:nor/>
            </m:rPr>
            <w:rPr>
              <w:rFonts w:ascii="Cambria Math" w:hAnsi="Cambria Math"/>
            </w:rPr>
            <m:t>women</m:t>
          </m:r>
          <m:r>
            <w:rPr>
              <w:rFonts w:ascii="Cambria Math" w:hAnsi="Cambria Math"/>
            </w:rPr>
            <m:t xml:space="preserve">, 2 </m:t>
          </m:r>
          <m:r>
            <m:rPr>
              <m:nor/>
            </m:rPr>
            <w:rPr>
              <w:rFonts w:ascii="Cambria Math" w:hAnsi="Cambria Math"/>
            </w:rPr>
            <m:t>men</m:t>
          </m:r>
          <m:r>
            <w:rPr>
              <w:rFonts w:ascii="Cambria Math" w:hAnsi="Cambria Math"/>
            </w:rPr>
            <m:t>)</m:t>
          </m:r>
        </m:oMath>
      </m:oMathPara>
    </w:p>
    <w:p w:rsidR="003D5FC7" w:rsidRPr="00D97903" w:rsidRDefault="003D5FC7" w:rsidP="003D5FC7">
      <w:pPr>
        <w:pStyle w:val="ListParagraph"/>
        <w:contextualSpacing w:val="0"/>
      </w:pPr>
      <w:r>
        <w:t xml:space="preserve">such that for each arrangement, there are </w:t>
      </w:r>
      <m:oMath>
        <m:d>
          <m:dPr>
            <m:ctrlPr>
              <w:rPr>
                <w:rFonts w:ascii="Cambria Math" w:hAnsi="Cambria Math"/>
                <w:i/>
                <w:sz w:val="24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  <w:i/>
                    <w:sz w:val="24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w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sz w:val="24"/>
                  </w:rPr>
                  <m:t>r</m:t>
                </m:r>
                <m:r>
                  <w:rPr>
                    <w:rFonts w:ascii="Cambria Math" w:hAnsi="Cambria Math"/>
                    <w:sz w:val="24"/>
                  </w:rPr>
                  <w:softHyphen/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w:softHyphen/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w</m:t>
                    </m:r>
                  </m:sub>
                </m:sSub>
              </m:den>
            </m:f>
          </m:e>
        </m:d>
        <m:r>
          <w:rPr>
            <w:rFonts w:ascii="Cambria Math" w:hAnsi="Cambria Math"/>
            <w:sz w:val="24"/>
          </w:rPr>
          <m:t>×</m:t>
        </m:r>
        <m:d>
          <m:dPr>
            <m:ctrlPr>
              <w:rPr>
                <w:rFonts w:ascii="Cambria Math" w:hAnsi="Cambria Math"/>
                <w:i/>
                <w:sz w:val="24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  <w:i/>
                    <w:sz w:val="24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m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sz w:val="24"/>
                  </w:rPr>
                  <m:t>r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w:softHyphen/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m</m:t>
                    </m:r>
                  </m:sub>
                </m:sSub>
              </m:den>
            </m:f>
          </m:e>
        </m:d>
      </m:oMath>
      <w:r>
        <w:rPr>
          <w:rFonts w:eastAsiaTheme="minorEastAsia"/>
          <w:sz w:val="24"/>
        </w:rPr>
        <w:t xml:space="preserve"> </w:t>
      </w:r>
      <w:r w:rsidRPr="003D5FC7">
        <w:rPr>
          <w:rFonts w:eastAsiaTheme="minorEastAsia"/>
        </w:rPr>
        <w:t xml:space="preserve">different ways to form a committee with different people for each </w:t>
      </w:r>
      <w:r>
        <w:rPr>
          <w:rFonts w:eastAsiaTheme="minorEastAsia"/>
        </w:rPr>
        <w:t xml:space="preserve">gender (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w</m:t>
            </m:r>
          </m:sub>
        </m:sSub>
      </m:oMath>
      <w:r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rPr>
          <w:rFonts w:eastAsiaTheme="minorEastAsia"/>
        </w:rPr>
        <w:t xml:space="preserve"> is the total number of women and men respectively,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w</m:t>
            </m:r>
          </m:sub>
        </m:sSub>
      </m:oMath>
      <w:r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rPr>
          <w:rFonts w:eastAsiaTheme="minorEastAsia"/>
        </w:rPr>
        <w:t xml:space="preserve"> is the number of women and men respectively</w:t>
      </w:r>
      <w:r>
        <w:rPr>
          <w:rFonts w:eastAsiaTheme="minorEastAsia"/>
        </w:rPr>
        <w:t xml:space="preserve"> chosen for a given formation</w:t>
      </w:r>
      <w:r w:rsidR="00F31E71">
        <w:rPr>
          <w:rFonts w:eastAsiaTheme="minorEastAsia"/>
        </w:rPr>
        <w:t>)</w:t>
      </w:r>
      <w:r>
        <w:rPr>
          <w:rFonts w:eastAsiaTheme="minorEastAsia"/>
        </w:rPr>
        <w:t>.</w:t>
      </w:r>
      <w:r w:rsidR="00721D62">
        <w:rPr>
          <w:rFonts w:eastAsiaTheme="minorEastAsia"/>
        </w:rPr>
        <w:t xml:space="preserve"> </w:t>
      </w:r>
      <w:r w:rsidR="00DB6739">
        <w:rPr>
          <w:rFonts w:eastAsiaTheme="minorEastAsia"/>
        </w:rPr>
        <w:t xml:space="preserve">The number of combinations for each formation is then </w:t>
      </w:r>
      <w:r w:rsidR="00F31E71">
        <w:rPr>
          <w:rFonts w:eastAsiaTheme="minorEastAsia"/>
        </w:rPr>
        <w:t>summed</w:t>
      </w:r>
      <w:r w:rsidR="00DB6739">
        <w:rPr>
          <w:rFonts w:eastAsiaTheme="minorEastAsia"/>
        </w:rPr>
        <w:t xml:space="preserve"> together since the formations f</w:t>
      </w:r>
      <w:r w:rsidR="00083371">
        <w:rPr>
          <w:rFonts w:eastAsiaTheme="minorEastAsia"/>
        </w:rPr>
        <w:t>ollow the sum rule since only one formation can be chosen</w:t>
      </w:r>
      <w:bookmarkStart w:id="0" w:name="_GoBack"/>
      <w:bookmarkEnd w:id="0"/>
      <w:r w:rsidR="00083371">
        <w:rPr>
          <w:rFonts w:eastAsiaTheme="minorEastAsia"/>
        </w:rPr>
        <w:t xml:space="preserve"> at a time.</w:t>
      </w:r>
    </w:p>
    <w:sectPr w:rsidR="003D5FC7" w:rsidRPr="00D97903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14519" w:rsidRDefault="00E14519" w:rsidP="007F3F38">
      <w:pPr>
        <w:spacing w:after="0" w:line="240" w:lineRule="auto"/>
      </w:pPr>
      <w:r>
        <w:separator/>
      </w:r>
    </w:p>
  </w:endnote>
  <w:endnote w:type="continuationSeparator" w:id="0">
    <w:p w:rsidR="00E14519" w:rsidRDefault="00E14519" w:rsidP="007F3F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Mincho">
    <w:altName w:val="Yu Gothic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14519" w:rsidRDefault="00E14519" w:rsidP="007F3F38">
      <w:pPr>
        <w:spacing w:after="0" w:line="240" w:lineRule="auto"/>
      </w:pPr>
      <w:r>
        <w:separator/>
      </w:r>
    </w:p>
  </w:footnote>
  <w:footnote w:type="continuationSeparator" w:id="0">
    <w:p w:rsidR="00E14519" w:rsidRDefault="00E14519" w:rsidP="007F3F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F3F38" w:rsidRDefault="007F3F38" w:rsidP="007F3F38">
    <w:pPr>
      <w:pStyle w:val="Header"/>
      <w:jc w:val="right"/>
    </w:pPr>
    <w:r>
      <w:t xml:space="preserve">Bowden </w:t>
    </w:r>
    <w:r>
      <w:fldChar w:fldCharType="begin"/>
    </w:r>
    <w:r>
      <w:instrText xml:space="preserve"> PAGE   \* MERGEFORMAT </w:instrText>
    </w:r>
    <w:r>
      <w:fldChar w:fldCharType="separate"/>
    </w:r>
    <w:r w:rsidR="00083371">
      <w:rPr>
        <w:noProof/>
      </w:rPr>
      <w:t>3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25252BA"/>
    <w:multiLevelType w:val="hybridMultilevel"/>
    <w:tmpl w:val="1C100E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yMTE0MTM0MLI0MjZS0lEKTi0uzszPAykwrgUAZJHipywAAAA="/>
  </w:docVars>
  <w:rsids>
    <w:rsidRoot w:val="00D97903"/>
    <w:rsid w:val="000123BE"/>
    <w:rsid w:val="00083371"/>
    <w:rsid w:val="000A6D60"/>
    <w:rsid w:val="00144C60"/>
    <w:rsid w:val="002D76A6"/>
    <w:rsid w:val="003800BC"/>
    <w:rsid w:val="003D45E8"/>
    <w:rsid w:val="003D5FC7"/>
    <w:rsid w:val="004571B2"/>
    <w:rsid w:val="005304AB"/>
    <w:rsid w:val="00655D7F"/>
    <w:rsid w:val="006D3A38"/>
    <w:rsid w:val="006E700D"/>
    <w:rsid w:val="00721D62"/>
    <w:rsid w:val="007704E6"/>
    <w:rsid w:val="007B3E4A"/>
    <w:rsid w:val="007B6480"/>
    <w:rsid w:val="007F3F38"/>
    <w:rsid w:val="0085219C"/>
    <w:rsid w:val="00860291"/>
    <w:rsid w:val="00870993"/>
    <w:rsid w:val="00920641"/>
    <w:rsid w:val="009748CD"/>
    <w:rsid w:val="00986B74"/>
    <w:rsid w:val="009B3220"/>
    <w:rsid w:val="009E52D8"/>
    <w:rsid w:val="00A709AB"/>
    <w:rsid w:val="00B22BBF"/>
    <w:rsid w:val="00B4038D"/>
    <w:rsid w:val="00C42C76"/>
    <w:rsid w:val="00C62FEC"/>
    <w:rsid w:val="00CB794A"/>
    <w:rsid w:val="00D004D8"/>
    <w:rsid w:val="00D97903"/>
    <w:rsid w:val="00DB6739"/>
    <w:rsid w:val="00E14519"/>
    <w:rsid w:val="00ED78DD"/>
    <w:rsid w:val="00F31E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52A5C3"/>
  <w15:chartTrackingRefBased/>
  <w15:docId w15:val="{5F574479-F0BA-4F62-B39D-3C1167858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790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F3F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3F38"/>
  </w:style>
  <w:style w:type="paragraph" w:styleId="Footer">
    <w:name w:val="footer"/>
    <w:basedOn w:val="Normal"/>
    <w:link w:val="FooterChar"/>
    <w:uiPriority w:val="99"/>
    <w:unhideWhenUsed/>
    <w:rsid w:val="007F3F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3F38"/>
  </w:style>
  <w:style w:type="character" w:styleId="PlaceholderText">
    <w:name w:val="Placeholder Text"/>
    <w:basedOn w:val="DefaultParagraphFont"/>
    <w:uiPriority w:val="99"/>
    <w:semiHidden/>
    <w:rsid w:val="007B648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1</TotalTime>
  <Pages>3</Pages>
  <Words>756</Words>
  <Characters>431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 Bowden</dc:creator>
  <cp:keywords/>
  <dc:description/>
  <cp:lastModifiedBy>Josh Bowden</cp:lastModifiedBy>
  <cp:revision>10</cp:revision>
  <dcterms:created xsi:type="dcterms:W3CDTF">2017-03-06T03:22:00Z</dcterms:created>
  <dcterms:modified xsi:type="dcterms:W3CDTF">2017-03-06T17:10:00Z</dcterms:modified>
</cp:coreProperties>
</file>